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f993d6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bfef2c9-1488-43fa-a145-addff1aeb88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45Z</dcterms:created>
  <dcterms:modified xsi:type="dcterms:W3CDTF">2023-06-29T1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